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CE5B46" w:rsidRPr="00021A92" w:rsidRDefault="00CE5B46" w:rsidP="00390AF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  <w:bookmarkStart w:id="0" w:name="_GoBack"/>
            <w:bookmarkEnd w:id="0"/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FF413B" w:rsidRPr="0089564E" w:rsidRDefault="00FF744F" w:rsidP="00FF413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FF413B" w:rsidRPr="0089564E" w:rsidRDefault="00FF744F" w:rsidP="00FF413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FF413B" w:rsidRPr="0089564E">
              <w:rPr>
                <w:b/>
                <w:sz w:val="36"/>
                <w:szCs w:val="36"/>
              </w:rPr>
              <w:t xml:space="preserve"> </w:t>
            </w:r>
            <w:r w:rsidR="00FF413B">
              <w:rPr>
                <w:b/>
                <w:sz w:val="36"/>
                <w:szCs w:val="36"/>
              </w:rPr>
              <w:t>ARA</w:t>
            </w:r>
            <w:r w:rsidR="00FF413B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CE5B46" w:rsidRDefault="00FF744F" w:rsidP="00FF413B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FF413B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CE5B46" w:rsidTr="00390AF0">
        <w:trPr>
          <w:jc w:val="center"/>
        </w:trPr>
        <w:tc>
          <w:tcPr>
            <w:tcW w:w="84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CE5B46" w:rsidTr="00390AF0">
        <w:trPr>
          <w:trHeight w:val="599"/>
          <w:jc w:val="center"/>
        </w:trPr>
        <w:tc>
          <w:tcPr>
            <w:tcW w:w="846" w:type="dxa"/>
            <w:vAlign w:val="center"/>
          </w:tcPr>
          <w:p w:rsidR="00CE5B46" w:rsidRDefault="00FF744F" w:rsidP="00390AF0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CE5B46" w:rsidRDefault="002E4FFC" w:rsidP="005D6398">
            <w:pPr>
              <w:spacing w:line="276" w:lineRule="auto"/>
              <w:jc w:val="center"/>
            </w:pPr>
            <w:r>
              <w:t>1-01</w:t>
            </w:r>
          </w:p>
        </w:tc>
        <w:tc>
          <w:tcPr>
            <w:tcW w:w="2835" w:type="dxa"/>
            <w:vAlign w:val="center"/>
          </w:tcPr>
          <w:p w:rsidR="00CE5B46" w:rsidRPr="003E566B" w:rsidRDefault="00CE5B46" w:rsidP="00390AF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CE5B46" w:rsidRDefault="002E4FFC" w:rsidP="00390AF0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CE5B46" w:rsidTr="00390AF0">
        <w:tc>
          <w:tcPr>
            <w:tcW w:w="988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İmza</w:t>
            </w: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074616023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ÜZEYİR ÖZTÜRK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1412902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BÜŞRA YÜZBAŞIOĞLU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24129069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HARUN SEVİNÇ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2412907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SERHAT YEŞİL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24129088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HASAN HÜSEYİN ÖZBALCI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6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34129099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DİLEK YENİCE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7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44129012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FATİH OLCAY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8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44129041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ÖZGE DOĞA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9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44129083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KEREM ERSİN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0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44129090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YUNUS EMRE TEKİ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07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ŞAFAK BERKAN ŞEN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24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CELAL TAŞ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45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FURKAN ARI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47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ONUR ATILGA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49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BURAK DİKBIYIK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6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50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ONUR HALET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7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63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ÇİĞDEM ÖREN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8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65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İZLEM İNCİ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9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68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İSMAİL İPTEŞ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0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69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UFUK ÖZCA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74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ALEYNA GÜLDAŞ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83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OZAN KARAKURT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89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HASAN BASRİ AKBULUT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9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BÜŞRA IŞIK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95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HABİBE BEKTAŞ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6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96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HÜLYA AL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7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97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MELİH ÖMER ÇELİK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8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99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CEREN GÜRSU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9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100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NİDA YENİGÖKGÖZ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0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11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SÜMEYRA SARI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114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TAYFUN YAZAR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118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JALE TUĞÇE TEKELİ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119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KÜBRA KARTAL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12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NAGİHAN KÖSE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802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NUR BAŞAK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6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01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HATİCE ÖZCA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7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02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YAREN ÖNEY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8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04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YUSUF ARSLA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9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05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İREM MERYEM ÖZCAN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0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08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CANSU ÇAKMAK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09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FEYZA NUR GÜREL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10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MİNEL ŞE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12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ERTAN AVCI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14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BÜŞRA ÖZE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15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MERVENUR KIRMIZIGÜL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6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17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MERVE BALTALI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7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18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CANSEL AKEL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8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20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PEKCAN ÖZER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9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21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ELİF KARATAŞ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0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2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ESMA SERVİ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23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ELİFSU KARAHASAN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25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MANOLYA TAŞDEMİR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26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TUĞÇE YÜCE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64129027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GÜLCAN GÜLLÜZAR OĞLAKCI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64129028</w:t>
            </w:r>
          </w:p>
        </w:tc>
        <w:tc>
          <w:tcPr>
            <w:tcW w:w="3118" w:type="dxa"/>
            <w:shd w:val="clear" w:color="auto" w:fill="FFFFFF"/>
          </w:tcPr>
          <w:p w:rsidR="002E4FFC" w:rsidRDefault="002E4FFC" w:rsidP="002E4FFC">
            <w:r w:rsidRPr="006B319F">
              <w:t>KEZİBAN BAYDUR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Pr="003E566B" w:rsidRDefault="00C6626C" w:rsidP="002E4FF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Default="00C6626C" w:rsidP="002E4FF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Default="00C6626C" w:rsidP="002E4FF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Default="00C6626C" w:rsidP="002E4FF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Default="00C6626C" w:rsidP="002E4FF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390AF0">
        <w:tc>
          <w:tcPr>
            <w:tcW w:w="988" w:type="dxa"/>
          </w:tcPr>
          <w:p w:rsidR="00C6626C" w:rsidRDefault="00C6626C" w:rsidP="002E4FF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10194" w:type="dxa"/>
            <w:gridSpan w:val="5"/>
          </w:tcPr>
          <w:p w:rsidR="00C6626C" w:rsidRPr="00021A92" w:rsidRDefault="00C6626C" w:rsidP="00C6626C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C6626C" w:rsidRDefault="00C6626C" w:rsidP="00C6626C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6626C" w:rsidTr="00C6626C">
        <w:tc>
          <w:tcPr>
            <w:tcW w:w="10194" w:type="dxa"/>
          </w:tcPr>
          <w:p w:rsidR="00C6626C" w:rsidRPr="0089564E" w:rsidRDefault="00FF744F" w:rsidP="00C6626C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C6626C" w:rsidRPr="0089564E" w:rsidRDefault="00FF744F" w:rsidP="00C6626C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C6626C" w:rsidRPr="0089564E">
              <w:rPr>
                <w:b/>
                <w:sz w:val="36"/>
                <w:szCs w:val="36"/>
              </w:rPr>
              <w:t xml:space="preserve"> </w:t>
            </w:r>
            <w:r w:rsidR="00C6626C">
              <w:rPr>
                <w:b/>
                <w:sz w:val="36"/>
                <w:szCs w:val="36"/>
              </w:rPr>
              <w:t>ARA</w:t>
            </w:r>
            <w:r w:rsidR="00C6626C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C6626C" w:rsidRDefault="00FF744F" w:rsidP="00C6626C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C6626C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C6626C" w:rsidRDefault="00C6626C" w:rsidP="00C6626C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C6626C" w:rsidTr="00C6626C">
        <w:trPr>
          <w:jc w:val="center"/>
        </w:trPr>
        <w:tc>
          <w:tcPr>
            <w:tcW w:w="846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C6626C" w:rsidTr="00C6626C">
        <w:trPr>
          <w:trHeight w:val="599"/>
          <w:jc w:val="center"/>
        </w:trPr>
        <w:tc>
          <w:tcPr>
            <w:tcW w:w="846" w:type="dxa"/>
            <w:vAlign w:val="center"/>
          </w:tcPr>
          <w:p w:rsidR="00C6626C" w:rsidRDefault="00FF744F" w:rsidP="00C6626C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C6626C" w:rsidRDefault="00317C06" w:rsidP="00C6626C">
            <w:pPr>
              <w:spacing w:line="276" w:lineRule="auto"/>
              <w:jc w:val="center"/>
            </w:pPr>
            <w:r>
              <w:t>1-03</w:t>
            </w:r>
          </w:p>
        </w:tc>
        <w:tc>
          <w:tcPr>
            <w:tcW w:w="2835" w:type="dxa"/>
            <w:vAlign w:val="center"/>
          </w:tcPr>
          <w:p w:rsidR="00C6626C" w:rsidRPr="003E566B" w:rsidRDefault="00C6626C" w:rsidP="00C6626C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C6626C" w:rsidRDefault="00C6626C" w:rsidP="00C6626C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C6626C" w:rsidRDefault="00317C06" w:rsidP="00C6626C">
            <w:pPr>
              <w:spacing w:line="276" w:lineRule="auto"/>
              <w:jc w:val="center"/>
            </w:pPr>
            <w:r>
              <w:t>65</w:t>
            </w:r>
          </w:p>
        </w:tc>
        <w:tc>
          <w:tcPr>
            <w:tcW w:w="1699" w:type="dxa"/>
            <w:vAlign w:val="center"/>
          </w:tcPr>
          <w:p w:rsidR="00C6626C" w:rsidRDefault="00C6626C" w:rsidP="00C6626C">
            <w:pPr>
              <w:spacing w:line="276" w:lineRule="auto"/>
              <w:jc w:val="center"/>
            </w:pPr>
          </w:p>
        </w:tc>
      </w:tr>
    </w:tbl>
    <w:p w:rsidR="00C6626C" w:rsidRDefault="00C6626C" w:rsidP="00C6626C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  <w:jc w:val="center"/>
            </w:pPr>
            <w:r>
              <w:t>İmza</w:t>
            </w: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29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HANİFE NUR GÜNDÜZ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0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LİKE BÜLBÜ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1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İLKNUR GENÇ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2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URKAN ALTINTAŞ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3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HASAN UYA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4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TAYİBE TÜR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5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GAMZE BİLİ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6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BURCU AKYÜZ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7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SAFİYE KARA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8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CEM ALİ DOĞA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9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ERVA KAYMAN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40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NURHAN NAS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4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BARIŞ YÖRÜK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43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LEYLA KIŞLA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44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ELMAS PİYAL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45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RVE VARDAS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46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SİNEM YILDIZ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49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VAHİDDİN ERDİ ÇOKZEHİR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50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KÜBRA KARADAŞ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51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EREN SAYAT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53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EBRU KAYA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54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SEDEF VATANSEVER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56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İREM IŞIK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57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ELİF KIRIKCI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58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BÜŞRA YENE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59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YŞE ŞENE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0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ÖMER KURT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61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UNDA YILMAZ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BURCU ÇAKI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63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KÜBRA SEVİ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4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CEYDA DÜVENCİ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65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SLI GÜZE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6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NURGÜL YADİKA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67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NESLİHAN ÇOLA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8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TUĞÇE ÇETİN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70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RT KARAGÜ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71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EZGİ ÖZÜSADE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72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TE TOPRA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73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ERVE NUR KÖKCÜ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74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ATMA DAĞLI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75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HASAN KALÖŞ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76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EZİLE AYTEKİ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78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ZEYNEP BAYI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1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SİMGE YILDIZ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8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ELTEM GÜLSEREN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3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YŞENUR ÇUKUR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84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İNEL BAHADI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5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HMET CAN BECERE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86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ŞEBNEM ÖZTAŞ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7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SEVGİ YAVUZ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88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SAADET KESE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9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TÜLAY CEYDA ÖZCA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90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SERKAN KAPTAN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91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SEHER MÜDA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9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İREM CENGİZ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96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ESRA GİRGİ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97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İRAY ALPE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98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İLİZ KÖSE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99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AHMUT ÖZTÜRK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100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Lİ EMRE ALBAYRA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10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GAMZE AS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103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RVE ONUR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104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HASAN CAN ULUCA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105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YBERK AKYO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106</w:t>
            </w:r>
          </w:p>
        </w:tc>
        <w:tc>
          <w:tcPr>
            <w:tcW w:w="3118" w:type="dxa"/>
            <w:shd w:val="clear" w:color="auto" w:fill="FFFFFF"/>
          </w:tcPr>
          <w:p w:rsidR="00317C06" w:rsidRDefault="00317C06" w:rsidP="00317C06">
            <w:r w:rsidRPr="00F83EC4">
              <w:t>EMRE USLU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</w:tbl>
    <w:p w:rsidR="00A1385D" w:rsidRDefault="00A1385D" w:rsidP="00CD5460">
      <w:pPr>
        <w:spacing w:after="0" w:line="276" w:lineRule="auto"/>
        <w:sectPr w:rsidR="00A1385D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1385D" w:rsidTr="004277EA">
        <w:tc>
          <w:tcPr>
            <w:tcW w:w="10194" w:type="dxa"/>
          </w:tcPr>
          <w:p w:rsidR="00A1385D" w:rsidRPr="00021A92" w:rsidRDefault="00A1385D" w:rsidP="004277E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A1385D" w:rsidRDefault="00A1385D" w:rsidP="00A1385D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1385D" w:rsidTr="004277EA">
        <w:tc>
          <w:tcPr>
            <w:tcW w:w="10194" w:type="dxa"/>
          </w:tcPr>
          <w:p w:rsidR="00A1385D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A1385D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A1385D" w:rsidRPr="0089564E">
              <w:rPr>
                <w:b/>
                <w:sz w:val="36"/>
                <w:szCs w:val="36"/>
              </w:rPr>
              <w:t xml:space="preserve"> </w:t>
            </w:r>
            <w:r w:rsidR="00A1385D">
              <w:rPr>
                <w:b/>
                <w:sz w:val="36"/>
                <w:szCs w:val="36"/>
              </w:rPr>
              <w:t>ARA</w:t>
            </w:r>
            <w:r w:rsidR="00A1385D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A1385D" w:rsidRDefault="00FF744F" w:rsidP="004277EA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A1385D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A1385D" w:rsidRDefault="00A1385D" w:rsidP="00A1385D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A1385D" w:rsidTr="004277EA">
        <w:trPr>
          <w:jc w:val="center"/>
        </w:trPr>
        <w:tc>
          <w:tcPr>
            <w:tcW w:w="846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A1385D" w:rsidTr="004277EA">
        <w:trPr>
          <w:trHeight w:val="599"/>
          <w:jc w:val="center"/>
        </w:trPr>
        <w:tc>
          <w:tcPr>
            <w:tcW w:w="846" w:type="dxa"/>
            <w:vAlign w:val="center"/>
          </w:tcPr>
          <w:p w:rsidR="00A1385D" w:rsidRDefault="00FF744F" w:rsidP="004277EA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A1385D" w:rsidRDefault="00C071BB" w:rsidP="004277EA">
            <w:pPr>
              <w:spacing w:line="276" w:lineRule="auto"/>
              <w:jc w:val="center"/>
            </w:pPr>
            <w:r>
              <w:t>Z-06</w:t>
            </w:r>
          </w:p>
        </w:tc>
        <w:tc>
          <w:tcPr>
            <w:tcW w:w="2835" w:type="dxa"/>
            <w:vAlign w:val="center"/>
          </w:tcPr>
          <w:p w:rsidR="00A1385D" w:rsidRPr="003E566B" w:rsidRDefault="00A1385D" w:rsidP="004277E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A1385D" w:rsidRDefault="00A1385D" w:rsidP="004277EA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A1385D" w:rsidRDefault="00C071BB" w:rsidP="004277EA">
            <w:pPr>
              <w:spacing w:line="276" w:lineRule="auto"/>
              <w:jc w:val="center"/>
            </w:pPr>
            <w:r>
              <w:t>60</w:t>
            </w:r>
          </w:p>
        </w:tc>
        <w:tc>
          <w:tcPr>
            <w:tcW w:w="1699" w:type="dxa"/>
            <w:vAlign w:val="center"/>
          </w:tcPr>
          <w:p w:rsidR="00A1385D" w:rsidRDefault="00A1385D" w:rsidP="004277EA">
            <w:pPr>
              <w:spacing w:line="276" w:lineRule="auto"/>
              <w:jc w:val="center"/>
            </w:pPr>
          </w:p>
        </w:tc>
      </w:tr>
    </w:tbl>
    <w:p w:rsidR="00A1385D" w:rsidRDefault="00A1385D" w:rsidP="00A1385D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A1385D" w:rsidTr="004277EA">
        <w:tc>
          <w:tcPr>
            <w:tcW w:w="988" w:type="dxa"/>
          </w:tcPr>
          <w:p w:rsidR="00A1385D" w:rsidRDefault="00A1385D" w:rsidP="004277E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A1385D" w:rsidRDefault="00A1385D" w:rsidP="004277EA">
            <w:pPr>
              <w:spacing w:line="276" w:lineRule="auto"/>
              <w:jc w:val="center"/>
            </w:pPr>
            <w:r>
              <w:t>İmza</w:t>
            </w: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34130024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EZGİ MİNE CİHAN</w:t>
            </w:r>
          </w:p>
        </w:tc>
        <w:tc>
          <w:tcPr>
            <w:tcW w:w="2977" w:type="dxa"/>
            <w:shd w:val="clear" w:color="auto" w:fill="F0F4F3"/>
          </w:tcPr>
          <w:p w:rsidR="00C071BB" w:rsidRPr="00A1385D" w:rsidRDefault="00C071BB" w:rsidP="00C071BB">
            <w:r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44130018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HASRET KUZUCU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44130801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GİZEM DAMLA ARSLANBAYRAK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20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MEHRİCAN ORHA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54130031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NESİM KÜFREVİ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6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35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MELİH UZAL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7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54130041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FURKAN AYTE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8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45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BÜŞRA BİTİGE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9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54130055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M</w:t>
            </w:r>
            <w:r>
              <w:t>.</w:t>
            </w:r>
            <w:r w:rsidRPr="008C18CD">
              <w:t xml:space="preserve"> MUSTAFA ÇETİNKAYA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0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56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UMUT YILDIZ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54130059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ŞULE NUR KAYA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64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MERT ARABACIOĞLU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03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KAAN GÖZAYDI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04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LİF YÖRÜK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05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ABDULLAH AKDENİZ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6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06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BETÜL ÖZTÜRK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7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09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ZELFİ ESRA KORKMAZ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8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10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PINAR ASLA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9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12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CANBERK ALTINKOZ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0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13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BESTE EROĞLU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14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BEYZANUR GÜ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17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İLKNUR AKTAŞ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18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MELİSA EZGİ İNKÜ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19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SEVCAN MİNAZ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20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YASİN ERTA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6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23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SAİM BERK AYDI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7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24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YUNUS EMRE KAYA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8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27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AYCAN TUNCA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9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28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DOĞUKAN KAPLA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0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29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SRA BOY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lastRenderedPageBreak/>
              <w:t>3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30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KÜBRA BALIK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32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MRE ÇOBA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33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AYLİN MİRA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34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DİS MERTTÜRK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35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FURKAN İYİGÜ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6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36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KAAN ERDE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7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37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GİZEM AYIKLAR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8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39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GAMZE EVİŞ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9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40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TUĞÇE CANOĞLU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0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43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LBER BOZKURT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44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MERT ALİMAN BULUT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46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SİMGE ÖZBEK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47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ÇAĞLA BAYRAKTAR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48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FETHİYE SİNEM TÜRKEROĞLU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51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HANDENUR BAYDAR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46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52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SERGEN GEZER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47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53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SELİN KIYAK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48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54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GÖKSEL GEZER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49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55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ŞAFAK ARTUN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0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56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İBRAHİM KARADUMAN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1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57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NİDANUR GÜLTEKİN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2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58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RAMAZAN TÜRKER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3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59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SALİHA SÜMEYYE POLAT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4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60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ZEYNEP YILMAZ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5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61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YAĞMUR ÇELİK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6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62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MÜMTAZ ÇELİK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7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801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GİZEM ÇALIŞKAN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8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802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MERT ÇAVDAR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9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803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MERT YÖNTEM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60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805</w:t>
            </w:r>
          </w:p>
        </w:tc>
        <w:tc>
          <w:tcPr>
            <w:tcW w:w="3118" w:type="dxa"/>
            <w:shd w:val="clear" w:color="auto" w:fill="FFFFFF"/>
          </w:tcPr>
          <w:p w:rsidR="00350DBE" w:rsidRDefault="00350DBE" w:rsidP="00350DBE">
            <w:r w:rsidRPr="008C18CD">
              <w:t>KEBİRE DUTAL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A1385D" w:rsidTr="004277EA">
        <w:tc>
          <w:tcPr>
            <w:tcW w:w="988" w:type="dxa"/>
          </w:tcPr>
          <w:p w:rsidR="00A1385D" w:rsidRDefault="00A1385D" w:rsidP="00A1385D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1385D" w:rsidRPr="00C6626C" w:rsidRDefault="00A1385D" w:rsidP="00A1385D"/>
        </w:tc>
        <w:tc>
          <w:tcPr>
            <w:tcW w:w="3118" w:type="dxa"/>
            <w:shd w:val="clear" w:color="auto" w:fill="F0F4F3"/>
          </w:tcPr>
          <w:p w:rsidR="00A1385D" w:rsidRPr="00C6626C" w:rsidRDefault="00A1385D" w:rsidP="00A1385D"/>
        </w:tc>
        <w:tc>
          <w:tcPr>
            <w:tcW w:w="2977" w:type="dxa"/>
            <w:shd w:val="clear" w:color="auto" w:fill="F0F4F3"/>
          </w:tcPr>
          <w:p w:rsidR="00A1385D" w:rsidRPr="00C6626C" w:rsidRDefault="00A1385D" w:rsidP="00A1385D"/>
        </w:tc>
        <w:tc>
          <w:tcPr>
            <w:tcW w:w="1410" w:type="dxa"/>
          </w:tcPr>
          <w:p w:rsidR="00A1385D" w:rsidRDefault="00A1385D" w:rsidP="00A1385D">
            <w:pPr>
              <w:spacing w:line="276" w:lineRule="auto"/>
            </w:pPr>
          </w:p>
        </w:tc>
      </w:tr>
      <w:tr w:rsidR="00A1385D" w:rsidTr="004277EA">
        <w:tc>
          <w:tcPr>
            <w:tcW w:w="988" w:type="dxa"/>
          </w:tcPr>
          <w:p w:rsidR="00A1385D" w:rsidRDefault="00A1385D" w:rsidP="00A1385D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1385D" w:rsidRPr="00C6626C" w:rsidRDefault="00A1385D" w:rsidP="00A1385D"/>
        </w:tc>
        <w:tc>
          <w:tcPr>
            <w:tcW w:w="3118" w:type="dxa"/>
            <w:shd w:val="clear" w:color="auto" w:fill="FFFFFF"/>
          </w:tcPr>
          <w:p w:rsidR="00A1385D" w:rsidRPr="00C6626C" w:rsidRDefault="00A1385D" w:rsidP="00A1385D"/>
        </w:tc>
        <w:tc>
          <w:tcPr>
            <w:tcW w:w="2977" w:type="dxa"/>
            <w:shd w:val="clear" w:color="auto" w:fill="FFFFFF"/>
          </w:tcPr>
          <w:p w:rsidR="00A1385D" w:rsidRPr="00C6626C" w:rsidRDefault="00A1385D" w:rsidP="00A1385D"/>
        </w:tc>
        <w:tc>
          <w:tcPr>
            <w:tcW w:w="1410" w:type="dxa"/>
          </w:tcPr>
          <w:p w:rsidR="00A1385D" w:rsidRDefault="00A1385D" w:rsidP="00A1385D">
            <w:pPr>
              <w:spacing w:line="276" w:lineRule="auto"/>
            </w:pPr>
          </w:p>
        </w:tc>
      </w:tr>
      <w:tr w:rsidR="00A1385D" w:rsidTr="004277EA">
        <w:tc>
          <w:tcPr>
            <w:tcW w:w="988" w:type="dxa"/>
          </w:tcPr>
          <w:p w:rsidR="00A1385D" w:rsidRDefault="00A1385D" w:rsidP="00A1385D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1385D" w:rsidRPr="00C6626C" w:rsidRDefault="00A1385D" w:rsidP="00A1385D"/>
        </w:tc>
        <w:tc>
          <w:tcPr>
            <w:tcW w:w="3118" w:type="dxa"/>
            <w:shd w:val="clear" w:color="auto" w:fill="F0F4F3"/>
          </w:tcPr>
          <w:p w:rsidR="00A1385D" w:rsidRPr="00C6626C" w:rsidRDefault="00A1385D" w:rsidP="00A1385D"/>
        </w:tc>
        <w:tc>
          <w:tcPr>
            <w:tcW w:w="2977" w:type="dxa"/>
            <w:shd w:val="clear" w:color="auto" w:fill="F0F4F3"/>
          </w:tcPr>
          <w:p w:rsidR="00A1385D" w:rsidRPr="00C6626C" w:rsidRDefault="00A1385D" w:rsidP="00A1385D"/>
        </w:tc>
        <w:tc>
          <w:tcPr>
            <w:tcW w:w="1410" w:type="dxa"/>
          </w:tcPr>
          <w:p w:rsidR="00A1385D" w:rsidRDefault="00A1385D" w:rsidP="00A1385D">
            <w:pPr>
              <w:spacing w:line="276" w:lineRule="auto"/>
            </w:pPr>
          </w:p>
        </w:tc>
      </w:tr>
    </w:tbl>
    <w:p w:rsidR="00A1385D" w:rsidRDefault="00A1385D" w:rsidP="00CD5460">
      <w:pPr>
        <w:spacing w:after="0" w:line="276" w:lineRule="auto"/>
        <w:sectPr w:rsidR="00A1385D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56A8F" w:rsidTr="004277EA">
        <w:tc>
          <w:tcPr>
            <w:tcW w:w="10194" w:type="dxa"/>
          </w:tcPr>
          <w:p w:rsidR="00556A8F" w:rsidRPr="00021A92" w:rsidRDefault="00556A8F" w:rsidP="004277E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56A8F" w:rsidRDefault="00556A8F" w:rsidP="00556A8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56A8F" w:rsidTr="004277EA">
        <w:tc>
          <w:tcPr>
            <w:tcW w:w="10194" w:type="dxa"/>
          </w:tcPr>
          <w:p w:rsidR="00556A8F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556A8F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556A8F" w:rsidRPr="0089564E">
              <w:rPr>
                <w:b/>
                <w:sz w:val="36"/>
                <w:szCs w:val="36"/>
              </w:rPr>
              <w:t xml:space="preserve"> </w:t>
            </w:r>
            <w:r w:rsidR="00556A8F">
              <w:rPr>
                <w:b/>
                <w:sz w:val="36"/>
                <w:szCs w:val="36"/>
              </w:rPr>
              <w:t>ARA</w:t>
            </w:r>
            <w:r w:rsidR="00556A8F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556A8F" w:rsidRDefault="00FF744F" w:rsidP="004277EA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556A8F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556A8F" w:rsidRDefault="00556A8F" w:rsidP="00556A8F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556A8F" w:rsidTr="004277EA">
        <w:trPr>
          <w:jc w:val="center"/>
        </w:trPr>
        <w:tc>
          <w:tcPr>
            <w:tcW w:w="846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56A8F" w:rsidTr="004277EA">
        <w:trPr>
          <w:trHeight w:val="599"/>
          <w:jc w:val="center"/>
        </w:trPr>
        <w:tc>
          <w:tcPr>
            <w:tcW w:w="846" w:type="dxa"/>
            <w:vAlign w:val="center"/>
          </w:tcPr>
          <w:p w:rsidR="00556A8F" w:rsidRDefault="00FF744F" w:rsidP="004277EA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556A8F" w:rsidRDefault="000F7915" w:rsidP="004277EA">
            <w:pPr>
              <w:spacing w:line="276" w:lineRule="auto"/>
              <w:jc w:val="center"/>
            </w:pPr>
            <w:r>
              <w:t>B-01</w:t>
            </w:r>
          </w:p>
        </w:tc>
        <w:tc>
          <w:tcPr>
            <w:tcW w:w="2835" w:type="dxa"/>
            <w:vAlign w:val="center"/>
          </w:tcPr>
          <w:p w:rsidR="00556A8F" w:rsidRPr="003E566B" w:rsidRDefault="00556A8F" w:rsidP="004277E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56A8F" w:rsidRDefault="00556A8F" w:rsidP="004277EA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56A8F" w:rsidRDefault="00EA46C5" w:rsidP="004277EA">
            <w:pPr>
              <w:spacing w:line="276" w:lineRule="auto"/>
              <w:jc w:val="center"/>
            </w:pPr>
            <w:r>
              <w:t>44</w:t>
            </w:r>
          </w:p>
        </w:tc>
        <w:tc>
          <w:tcPr>
            <w:tcW w:w="1699" w:type="dxa"/>
            <w:vAlign w:val="center"/>
          </w:tcPr>
          <w:p w:rsidR="00556A8F" w:rsidRDefault="00556A8F" w:rsidP="004277EA">
            <w:pPr>
              <w:spacing w:line="276" w:lineRule="auto"/>
              <w:jc w:val="center"/>
            </w:pPr>
          </w:p>
        </w:tc>
      </w:tr>
    </w:tbl>
    <w:p w:rsidR="00556A8F" w:rsidRDefault="00556A8F" w:rsidP="00556A8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56A8F" w:rsidTr="004277EA">
        <w:tc>
          <w:tcPr>
            <w:tcW w:w="988" w:type="dxa"/>
          </w:tcPr>
          <w:p w:rsidR="00556A8F" w:rsidRDefault="00556A8F" w:rsidP="004277E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56A8F" w:rsidRDefault="00556A8F" w:rsidP="004277EA">
            <w:pPr>
              <w:spacing w:line="276" w:lineRule="auto"/>
              <w:jc w:val="center"/>
            </w:pPr>
            <w:r>
              <w:t>İmza</w:t>
            </w: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1412500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ABDULLAH ÖZDEMİ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14125005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GÜLCE SAK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24125030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SERCAN BABA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54125004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TANSEL OLÇUM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5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54125039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TUNA BACAK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6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54125041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KENAN SEVİL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7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0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BURAK ÇÖMEZ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8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02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HASAN ŞAFAK DEVLET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9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03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ÖZGÜCAN SEVTAP ÇAKI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0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05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FURKAN ÖZDEN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06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EMRE DİRİK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07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BATUHAN BARUTÇULAR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09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MAHSUN AKYO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0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BİLGEHAN TEPEL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5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12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MEHMET ANIL E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6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3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EMRULLAH ALVUROĞLU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7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14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MUHAMMED FURKAN DEMİRCİ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8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5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ADNAN ATABEY YILDIRIM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9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16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TOLGA AYDOĞDU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0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7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İZBEL ÖZ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18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SEÇKİN AYYILDIZ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9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ONUR GÜL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TUNCAY AMANVERMEZ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22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GÖKAY AKTÜRK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5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3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İLKAY KAMBU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6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24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KEREM KİLEC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7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5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KÜBRA GÜLE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8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26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BATUHAN SEMİZ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9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7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RÜMEYSA URA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0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28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TUĞBA ÖZCAN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9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ÇİSEM YÜKSE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0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AHMET DAYAK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MURAT KAAN YILDIZ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2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SEVGİ AYAZ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5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3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EMRAH DEVECİ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6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4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ESRA AKOĞUL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7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5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İREM BEYLİKÇİ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8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6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BERKE TIRPAN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9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7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GÜRCAN YÜCE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0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8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AHMET FUAT EVRENL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9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ÖZLEM ŞİRİN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40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KÜBRA YEN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4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AHMET ATAÇ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42</w:t>
            </w:r>
          </w:p>
        </w:tc>
        <w:tc>
          <w:tcPr>
            <w:tcW w:w="3118" w:type="dxa"/>
            <w:shd w:val="clear" w:color="auto" w:fill="F0F4F3"/>
          </w:tcPr>
          <w:p w:rsidR="00EA46C5" w:rsidRDefault="00EA46C5" w:rsidP="00EA46C5">
            <w:r w:rsidRPr="00BA5FF1">
              <w:t>YASEMİN BİRİNC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556A8F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C6626C" w:rsidRDefault="00556A8F" w:rsidP="00556A8F"/>
        </w:tc>
        <w:tc>
          <w:tcPr>
            <w:tcW w:w="3118" w:type="dxa"/>
            <w:shd w:val="clear" w:color="auto" w:fill="FFFFFF"/>
          </w:tcPr>
          <w:p w:rsidR="00556A8F" w:rsidRPr="00C6626C" w:rsidRDefault="00556A8F" w:rsidP="00556A8F"/>
        </w:tc>
        <w:tc>
          <w:tcPr>
            <w:tcW w:w="2977" w:type="dxa"/>
            <w:shd w:val="clear" w:color="auto" w:fill="FFFFFF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C6626C" w:rsidRDefault="00556A8F" w:rsidP="00556A8F"/>
        </w:tc>
        <w:tc>
          <w:tcPr>
            <w:tcW w:w="3118" w:type="dxa"/>
            <w:shd w:val="clear" w:color="auto" w:fill="F0F4F3"/>
          </w:tcPr>
          <w:p w:rsidR="00556A8F" w:rsidRPr="00C6626C" w:rsidRDefault="00556A8F" w:rsidP="00556A8F"/>
        </w:tc>
        <w:tc>
          <w:tcPr>
            <w:tcW w:w="2977" w:type="dxa"/>
            <w:shd w:val="clear" w:color="auto" w:fill="F0F4F3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C6626C" w:rsidRDefault="00556A8F" w:rsidP="00556A8F"/>
        </w:tc>
        <w:tc>
          <w:tcPr>
            <w:tcW w:w="3118" w:type="dxa"/>
            <w:shd w:val="clear" w:color="auto" w:fill="FFFFFF"/>
          </w:tcPr>
          <w:p w:rsidR="00556A8F" w:rsidRPr="00C6626C" w:rsidRDefault="00556A8F" w:rsidP="00556A8F"/>
        </w:tc>
        <w:tc>
          <w:tcPr>
            <w:tcW w:w="2977" w:type="dxa"/>
            <w:shd w:val="clear" w:color="auto" w:fill="FFFFFF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C6626C" w:rsidRDefault="00556A8F" w:rsidP="00556A8F"/>
        </w:tc>
        <w:tc>
          <w:tcPr>
            <w:tcW w:w="3118" w:type="dxa"/>
            <w:shd w:val="clear" w:color="auto" w:fill="F0F4F3"/>
          </w:tcPr>
          <w:p w:rsidR="00556A8F" w:rsidRPr="00C6626C" w:rsidRDefault="00556A8F" w:rsidP="00556A8F"/>
        </w:tc>
        <w:tc>
          <w:tcPr>
            <w:tcW w:w="2977" w:type="dxa"/>
            <w:shd w:val="clear" w:color="auto" w:fill="F0F4F3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C6626C" w:rsidRDefault="00556A8F" w:rsidP="00556A8F"/>
        </w:tc>
        <w:tc>
          <w:tcPr>
            <w:tcW w:w="3118" w:type="dxa"/>
            <w:shd w:val="clear" w:color="auto" w:fill="FFFFFF"/>
          </w:tcPr>
          <w:p w:rsidR="00556A8F" w:rsidRPr="00C6626C" w:rsidRDefault="00556A8F" w:rsidP="00556A8F"/>
        </w:tc>
        <w:tc>
          <w:tcPr>
            <w:tcW w:w="2977" w:type="dxa"/>
            <w:shd w:val="clear" w:color="auto" w:fill="FFFFFF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C6626C" w:rsidRDefault="00556A8F" w:rsidP="00556A8F"/>
        </w:tc>
        <w:tc>
          <w:tcPr>
            <w:tcW w:w="3118" w:type="dxa"/>
            <w:shd w:val="clear" w:color="auto" w:fill="F0F4F3"/>
          </w:tcPr>
          <w:p w:rsidR="00556A8F" w:rsidRPr="00C6626C" w:rsidRDefault="00556A8F" w:rsidP="00556A8F"/>
        </w:tc>
        <w:tc>
          <w:tcPr>
            <w:tcW w:w="2977" w:type="dxa"/>
            <w:shd w:val="clear" w:color="auto" w:fill="F0F4F3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</w:tbl>
    <w:p w:rsidR="00BD2A0E" w:rsidRDefault="00BD2A0E" w:rsidP="00CD5460">
      <w:pPr>
        <w:spacing w:after="0" w:line="276" w:lineRule="auto"/>
        <w:sectPr w:rsidR="00BD2A0E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D2A0E" w:rsidTr="004277EA">
        <w:tc>
          <w:tcPr>
            <w:tcW w:w="10194" w:type="dxa"/>
          </w:tcPr>
          <w:p w:rsidR="00BD2A0E" w:rsidRPr="00021A92" w:rsidRDefault="00BD2A0E" w:rsidP="004277E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BD2A0E" w:rsidRDefault="00BD2A0E" w:rsidP="00BD2A0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D2A0E" w:rsidTr="004277EA">
        <w:tc>
          <w:tcPr>
            <w:tcW w:w="10194" w:type="dxa"/>
          </w:tcPr>
          <w:p w:rsidR="00BD2A0E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BD2A0E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BD2A0E" w:rsidRPr="0089564E">
              <w:rPr>
                <w:b/>
                <w:sz w:val="36"/>
                <w:szCs w:val="36"/>
              </w:rPr>
              <w:t xml:space="preserve"> </w:t>
            </w:r>
            <w:r w:rsidR="00BD2A0E">
              <w:rPr>
                <w:b/>
                <w:sz w:val="36"/>
                <w:szCs w:val="36"/>
              </w:rPr>
              <w:t>ARA</w:t>
            </w:r>
            <w:r w:rsidR="00BD2A0E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BD2A0E" w:rsidRDefault="00FF744F" w:rsidP="004277EA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BD2A0E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BD2A0E" w:rsidRDefault="00BD2A0E" w:rsidP="00BD2A0E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BD2A0E" w:rsidTr="004277EA">
        <w:trPr>
          <w:jc w:val="center"/>
        </w:trPr>
        <w:tc>
          <w:tcPr>
            <w:tcW w:w="846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BD2A0E" w:rsidTr="004277EA">
        <w:trPr>
          <w:trHeight w:val="599"/>
          <w:jc w:val="center"/>
        </w:trPr>
        <w:tc>
          <w:tcPr>
            <w:tcW w:w="846" w:type="dxa"/>
            <w:vAlign w:val="center"/>
          </w:tcPr>
          <w:p w:rsidR="00BD2A0E" w:rsidRDefault="00FF744F" w:rsidP="004277EA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BD2A0E" w:rsidRDefault="00186546" w:rsidP="004277EA">
            <w:pPr>
              <w:spacing w:line="276" w:lineRule="auto"/>
              <w:jc w:val="center"/>
            </w:pPr>
            <w:r>
              <w:t>Z-05</w:t>
            </w:r>
          </w:p>
        </w:tc>
        <w:tc>
          <w:tcPr>
            <w:tcW w:w="2835" w:type="dxa"/>
            <w:vAlign w:val="center"/>
          </w:tcPr>
          <w:p w:rsidR="00BD2A0E" w:rsidRPr="003E566B" w:rsidRDefault="00BD2A0E" w:rsidP="004277E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BD2A0E" w:rsidRDefault="00BD2A0E" w:rsidP="004277EA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BD2A0E" w:rsidRDefault="00186546" w:rsidP="004277EA">
            <w:pPr>
              <w:spacing w:line="276" w:lineRule="auto"/>
              <w:jc w:val="center"/>
            </w:pPr>
            <w:r>
              <w:t>30</w:t>
            </w:r>
          </w:p>
        </w:tc>
        <w:tc>
          <w:tcPr>
            <w:tcW w:w="1699" w:type="dxa"/>
            <w:vAlign w:val="center"/>
          </w:tcPr>
          <w:p w:rsidR="00BD2A0E" w:rsidRDefault="00BD2A0E" w:rsidP="004277EA">
            <w:pPr>
              <w:spacing w:line="276" w:lineRule="auto"/>
              <w:jc w:val="center"/>
            </w:pPr>
          </w:p>
        </w:tc>
      </w:tr>
    </w:tbl>
    <w:p w:rsidR="00BD2A0E" w:rsidRDefault="00BD2A0E" w:rsidP="00BD2A0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BD2A0E" w:rsidTr="004277EA">
        <w:tc>
          <w:tcPr>
            <w:tcW w:w="988" w:type="dxa"/>
          </w:tcPr>
          <w:p w:rsidR="00BD2A0E" w:rsidRDefault="00BD2A0E" w:rsidP="004277E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BD2A0E" w:rsidRDefault="00BD2A0E" w:rsidP="004277EA">
            <w:pPr>
              <w:spacing w:line="276" w:lineRule="auto"/>
              <w:jc w:val="center"/>
            </w:pPr>
            <w:r>
              <w:t>İmza</w:t>
            </w: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24127044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İLKER KOROL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34127045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ANILCAN ÇOLA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3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44127006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MÜCAHİDE DÜNDAR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4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44127026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SAMET TOPTAŞ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5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44127047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HANDAN ALVER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6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19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FERDİ ÇELİ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7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22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SÜLEYMAN TAŞDAN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8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23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FERHAT DURSUN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9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25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KÜBRA BOS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0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31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HASAN CAN YILMAZ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1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37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YUNUS YALAZ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2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38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SEZGİN GÖ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3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45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ASLI AKYÜZ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4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46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KUBİLAY ORDO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5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47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HAKAN KAYA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6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49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ALEV GÜNDÜZ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7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55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HASRET BOLAT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8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56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İPEK KÖŞKEROĞLU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9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802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FATOŞ ÇINAR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0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803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TUĞÇE AYTUMUR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1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01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MERT KIVRAK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2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02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DUYGU BULUT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3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03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SEZEN UYSAL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4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05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FİKRİ ÇAĞRI DURA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5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06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BEYZA KOCACIK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6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08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HATİCE ÇİĞDEM NURAL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7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10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NİZAR OĞUZ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8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11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ELİF BUDA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9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13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DİLAN TAN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30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14</w:t>
            </w:r>
          </w:p>
        </w:tc>
        <w:tc>
          <w:tcPr>
            <w:tcW w:w="3118" w:type="dxa"/>
            <w:shd w:val="clear" w:color="auto" w:fill="F0F4F3"/>
          </w:tcPr>
          <w:p w:rsidR="00186546" w:rsidRDefault="00186546" w:rsidP="00186546">
            <w:r w:rsidRPr="00F441F8">
              <w:t>DERYA KOÇER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4277EA" w:rsidTr="004277EA">
        <w:tc>
          <w:tcPr>
            <w:tcW w:w="10194" w:type="dxa"/>
            <w:gridSpan w:val="5"/>
          </w:tcPr>
          <w:p w:rsidR="004277EA" w:rsidRPr="00021A92" w:rsidRDefault="004277EA" w:rsidP="004277E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4277EA" w:rsidRDefault="004277EA" w:rsidP="004277E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277EA" w:rsidTr="004277EA">
        <w:tc>
          <w:tcPr>
            <w:tcW w:w="10194" w:type="dxa"/>
          </w:tcPr>
          <w:p w:rsidR="004277EA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4277EA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4277EA" w:rsidRPr="0089564E">
              <w:rPr>
                <w:b/>
                <w:sz w:val="36"/>
                <w:szCs w:val="36"/>
              </w:rPr>
              <w:t xml:space="preserve"> </w:t>
            </w:r>
            <w:r w:rsidR="004277EA">
              <w:rPr>
                <w:b/>
                <w:sz w:val="36"/>
                <w:szCs w:val="36"/>
              </w:rPr>
              <w:t>ARA</w:t>
            </w:r>
            <w:r w:rsidR="004277EA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4277EA" w:rsidRDefault="00FF744F" w:rsidP="004277EA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4277EA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4277EA" w:rsidRDefault="004277EA" w:rsidP="004277EA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4277EA" w:rsidTr="004277EA">
        <w:trPr>
          <w:jc w:val="center"/>
        </w:trPr>
        <w:tc>
          <w:tcPr>
            <w:tcW w:w="846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4277EA" w:rsidTr="004277EA">
        <w:trPr>
          <w:trHeight w:val="599"/>
          <w:jc w:val="center"/>
        </w:trPr>
        <w:tc>
          <w:tcPr>
            <w:tcW w:w="846" w:type="dxa"/>
            <w:vAlign w:val="center"/>
          </w:tcPr>
          <w:p w:rsidR="004277EA" w:rsidRDefault="00FF744F" w:rsidP="004277EA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4277EA" w:rsidRDefault="00B679CE" w:rsidP="004277EA">
            <w:pPr>
              <w:spacing w:line="276" w:lineRule="auto"/>
              <w:jc w:val="center"/>
            </w:pPr>
            <w:r>
              <w:t>Z-0</w:t>
            </w:r>
            <w:r w:rsidR="004277EA">
              <w:t>7</w:t>
            </w:r>
          </w:p>
        </w:tc>
        <w:tc>
          <w:tcPr>
            <w:tcW w:w="2835" w:type="dxa"/>
            <w:vAlign w:val="center"/>
          </w:tcPr>
          <w:p w:rsidR="004277EA" w:rsidRPr="003E566B" w:rsidRDefault="004277EA" w:rsidP="004277E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4277EA" w:rsidRDefault="004277EA" w:rsidP="004277EA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4277EA" w:rsidRDefault="00B679CE" w:rsidP="004277EA">
            <w:pPr>
              <w:spacing w:line="276" w:lineRule="auto"/>
              <w:jc w:val="center"/>
            </w:pPr>
            <w:r>
              <w:t>33</w:t>
            </w:r>
          </w:p>
        </w:tc>
        <w:tc>
          <w:tcPr>
            <w:tcW w:w="1699" w:type="dxa"/>
            <w:vAlign w:val="center"/>
          </w:tcPr>
          <w:p w:rsidR="004277EA" w:rsidRDefault="004277EA" w:rsidP="004277EA">
            <w:pPr>
              <w:spacing w:line="276" w:lineRule="auto"/>
              <w:jc w:val="center"/>
            </w:pPr>
          </w:p>
        </w:tc>
      </w:tr>
    </w:tbl>
    <w:p w:rsidR="004277EA" w:rsidRDefault="004277EA" w:rsidP="004277E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4277EA" w:rsidTr="004277EA">
        <w:tc>
          <w:tcPr>
            <w:tcW w:w="988" w:type="dxa"/>
          </w:tcPr>
          <w:p w:rsidR="004277EA" w:rsidRDefault="004277EA" w:rsidP="004277E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4277EA" w:rsidRDefault="004277EA" w:rsidP="004277EA">
            <w:pPr>
              <w:spacing w:line="276" w:lineRule="auto"/>
              <w:jc w:val="center"/>
            </w:pPr>
            <w:r>
              <w:t>İmza</w:t>
            </w: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16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ELİF GENÇ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20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SELEN EVCİ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21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OKTAY AY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23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UMUTCAN ERDEM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25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KADRİYE İLKAY KARABUDAK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26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İLKNUR ATEŞ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27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İBRAHİM UÇAK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28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ESRA ŞEKERCİ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29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SİMGE BAKÇE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0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YELİZ PALABIYIK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1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AYŞEGÜL GÜÇ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2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MERT YILMAZ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3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İREM ÖZSARI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4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DİLER KAYA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5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BİLGE BOZKURT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6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NİDA GÖZ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7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ERAY URHAN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8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SİNEM AYDIN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9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GÜLÇİN ARAL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40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İLKER PEYİŞER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41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YAĞIZ KEREM KESEBOL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42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ÇİSEM YORULMAZ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43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MİNE TAŞKIN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45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HATİCE AKTAŞ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48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GÖKBERK ONUR ALBAYRAK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49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HÜSEYİN TUTKA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50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EMRE KARASİPAHİ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51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SEMRA DEMİR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52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İLKAY NURAL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53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ARDA ÇETİN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54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TOLGAHAN KIRAN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55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BÜŞRA AĞIR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801</w:t>
            </w:r>
          </w:p>
        </w:tc>
        <w:tc>
          <w:tcPr>
            <w:tcW w:w="3118" w:type="dxa"/>
            <w:shd w:val="clear" w:color="auto" w:fill="F0F4F3"/>
          </w:tcPr>
          <w:p w:rsidR="00B679CE" w:rsidRDefault="00B679CE" w:rsidP="00B679CE">
            <w:r w:rsidRPr="003745B4">
              <w:t>SELİN KÖFTECİ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3E566B" w:rsidRDefault="00FF5026" w:rsidP="00FF502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C6626C" w:rsidRDefault="00FF5026" w:rsidP="00FF5026"/>
        </w:tc>
        <w:tc>
          <w:tcPr>
            <w:tcW w:w="3118" w:type="dxa"/>
            <w:shd w:val="clear" w:color="auto" w:fill="FFFFFF"/>
          </w:tcPr>
          <w:p w:rsidR="00FF5026" w:rsidRPr="00C6626C" w:rsidRDefault="00FF5026" w:rsidP="00FF5026"/>
        </w:tc>
        <w:tc>
          <w:tcPr>
            <w:tcW w:w="2977" w:type="dxa"/>
            <w:shd w:val="clear" w:color="auto" w:fill="FFFFFF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C6626C" w:rsidRDefault="00FF5026" w:rsidP="00FF5026"/>
        </w:tc>
        <w:tc>
          <w:tcPr>
            <w:tcW w:w="3118" w:type="dxa"/>
            <w:shd w:val="clear" w:color="auto" w:fill="F0F4F3"/>
          </w:tcPr>
          <w:p w:rsidR="00FF5026" w:rsidRPr="00C6626C" w:rsidRDefault="00FF5026" w:rsidP="00FF5026"/>
        </w:tc>
        <w:tc>
          <w:tcPr>
            <w:tcW w:w="2977" w:type="dxa"/>
            <w:shd w:val="clear" w:color="auto" w:fill="F0F4F3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C6626C" w:rsidRDefault="00FF5026" w:rsidP="00FF5026"/>
        </w:tc>
        <w:tc>
          <w:tcPr>
            <w:tcW w:w="3118" w:type="dxa"/>
            <w:shd w:val="clear" w:color="auto" w:fill="FFFFFF"/>
          </w:tcPr>
          <w:p w:rsidR="00FF5026" w:rsidRPr="00C6626C" w:rsidRDefault="00FF5026" w:rsidP="00FF5026"/>
        </w:tc>
        <w:tc>
          <w:tcPr>
            <w:tcW w:w="2977" w:type="dxa"/>
            <w:shd w:val="clear" w:color="auto" w:fill="FFFFFF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C6626C" w:rsidRDefault="00FF5026" w:rsidP="00FF5026"/>
        </w:tc>
        <w:tc>
          <w:tcPr>
            <w:tcW w:w="3118" w:type="dxa"/>
            <w:shd w:val="clear" w:color="auto" w:fill="F0F4F3"/>
          </w:tcPr>
          <w:p w:rsidR="00FF5026" w:rsidRPr="00C6626C" w:rsidRDefault="00FF5026" w:rsidP="00FF5026"/>
        </w:tc>
        <w:tc>
          <w:tcPr>
            <w:tcW w:w="2977" w:type="dxa"/>
            <w:shd w:val="clear" w:color="auto" w:fill="F0F4F3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C6626C" w:rsidRDefault="00FF5026" w:rsidP="00FF5026"/>
        </w:tc>
        <w:tc>
          <w:tcPr>
            <w:tcW w:w="3118" w:type="dxa"/>
            <w:shd w:val="clear" w:color="auto" w:fill="FFFFFF"/>
          </w:tcPr>
          <w:p w:rsidR="00FF5026" w:rsidRPr="00C6626C" w:rsidRDefault="00FF5026" w:rsidP="00FF5026"/>
        </w:tc>
        <w:tc>
          <w:tcPr>
            <w:tcW w:w="2977" w:type="dxa"/>
            <w:shd w:val="clear" w:color="auto" w:fill="FFFFFF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C6626C" w:rsidRDefault="00FF5026" w:rsidP="00FF5026"/>
        </w:tc>
        <w:tc>
          <w:tcPr>
            <w:tcW w:w="3118" w:type="dxa"/>
            <w:shd w:val="clear" w:color="auto" w:fill="F0F4F3"/>
          </w:tcPr>
          <w:p w:rsidR="00FF5026" w:rsidRPr="00C6626C" w:rsidRDefault="00FF5026" w:rsidP="00FF5026"/>
        </w:tc>
        <w:tc>
          <w:tcPr>
            <w:tcW w:w="2977" w:type="dxa"/>
            <w:shd w:val="clear" w:color="auto" w:fill="F0F4F3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</w:tbl>
    <w:p w:rsidR="00822424" w:rsidRDefault="00822424" w:rsidP="00CD5460">
      <w:pPr>
        <w:spacing w:after="0" w:line="276" w:lineRule="auto"/>
        <w:sectPr w:rsidR="00822424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22424" w:rsidTr="00875FAE">
        <w:tc>
          <w:tcPr>
            <w:tcW w:w="10194" w:type="dxa"/>
          </w:tcPr>
          <w:p w:rsidR="00822424" w:rsidRPr="00021A92" w:rsidRDefault="00822424" w:rsidP="00875FA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22424" w:rsidTr="00875FAE">
        <w:tc>
          <w:tcPr>
            <w:tcW w:w="10194" w:type="dxa"/>
          </w:tcPr>
          <w:p w:rsidR="00822424" w:rsidRPr="0089564E" w:rsidRDefault="00FF744F" w:rsidP="00875FA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822424" w:rsidRPr="0089564E" w:rsidRDefault="00FF744F" w:rsidP="00875FA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822424" w:rsidRPr="0089564E">
              <w:rPr>
                <w:b/>
                <w:sz w:val="36"/>
                <w:szCs w:val="36"/>
              </w:rPr>
              <w:t xml:space="preserve"> </w:t>
            </w:r>
            <w:r w:rsidR="00822424">
              <w:rPr>
                <w:b/>
                <w:sz w:val="36"/>
                <w:szCs w:val="36"/>
              </w:rPr>
              <w:t>ARA</w:t>
            </w:r>
            <w:r w:rsidR="00822424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822424" w:rsidRDefault="00FF744F" w:rsidP="00875FA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822424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822424" w:rsidTr="00875FAE">
        <w:trPr>
          <w:jc w:val="center"/>
        </w:trPr>
        <w:tc>
          <w:tcPr>
            <w:tcW w:w="846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822424" w:rsidTr="00875FAE">
        <w:trPr>
          <w:trHeight w:val="599"/>
          <w:jc w:val="center"/>
        </w:trPr>
        <w:tc>
          <w:tcPr>
            <w:tcW w:w="846" w:type="dxa"/>
            <w:vAlign w:val="center"/>
          </w:tcPr>
          <w:p w:rsidR="00822424" w:rsidRDefault="00FF744F" w:rsidP="00822424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822424" w:rsidRDefault="00446D11" w:rsidP="00875FAE">
            <w:pPr>
              <w:spacing w:line="276" w:lineRule="auto"/>
              <w:jc w:val="center"/>
            </w:pPr>
            <w:r>
              <w:t>Z-01</w:t>
            </w:r>
          </w:p>
        </w:tc>
        <w:tc>
          <w:tcPr>
            <w:tcW w:w="2835" w:type="dxa"/>
            <w:vAlign w:val="center"/>
          </w:tcPr>
          <w:p w:rsidR="00822424" w:rsidRPr="003E566B" w:rsidRDefault="00822424" w:rsidP="00875FA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822424" w:rsidRDefault="00822424" w:rsidP="00875FA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822424" w:rsidRDefault="00446D11" w:rsidP="00875FAE">
            <w:pPr>
              <w:spacing w:line="276" w:lineRule="auto"/>
              <w:jc w:val="center"/>
            </w:pPr>
            <w:r>
              <w:t>53</w:t>
            </w:r>
          </w:p>
        </w:tc>
        <w:tc>
          <w:tcPr>
            <w:tcW w:w="1699" w:type="dxa"/>
            <w:vAlign w:val="center"/>
          </w:tcPr>
          <w:p w:rsidR="00822424" w:rsidRDefault="00822424" w:rsidP="00875FAE">
            <w:pPr>
              <w:spacing w:line="276" w:lineRule="auto"/>
              <w:jc w:val="center"/>
            </w:pP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22424" w:rsidTr="00875FAE">
        <w:tc>
          <w:tcPr>
            <w:tcW w:w="988" w:type="dxa"/>
          </w:tcPr>
          <w:p w:rsidR="00822424" w:rsidRDefault="00822424" w:rsidP="00875FA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22424" w:rsidRDefault="00822424" w:rsidP="00875FAE">
            <w:pPr>
              <w:spacing w:line="276" w:lineRule="auto"/>
              <w:jc w:val="center"/>
            </w:pPr>
            <w:r>
              <w:t>İmza</w:t>
            </w: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084123049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GÖKHAN AVA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34128019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URAT GÜLME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34128101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MEHMET YILMA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34128802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İREM AKÇİÇE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44128015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BERNA BUR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44128031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USA YILDIRIM YÜKSEL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44128051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HANDE KAPL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44128062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ERDEM ARSL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15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DOĞUKAN GÜDÜCÜ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25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ECE ÜLKÜ AHLATÇALI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27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DENİZ ÖZGÜ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33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ERYEM GÜL ATVU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37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MUHAMMED ATAKAN NİŞANCI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38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TUĞÇE DURGU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41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ONUR ORM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53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BATUHAN AÇMA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58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BAŞAK AŞIK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61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ERVE DU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64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SELİN YAZE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65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HİLAL KAYI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68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ENGİNCAN COŞKU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87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ŞEYMA LİSE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100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FURKAN VİT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805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BURAK KÜÇÜ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01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BAHRİYE AYVACIOĞULLARI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02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CELALETTİN ARIK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03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ELİF İSMAİLOĞLU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04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İREM BAĞCI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06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RUMEYSA AYDI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07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TUĞBA ÖZEL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08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TUGAY DUR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09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YAĞMUR ATEŞ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10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NAGİHAN ÇALIŞ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12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ERYEM DEMİRCİ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13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TUĞBA PİŞKİ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14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HÜLYA ERİM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15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TUĞÇE ORUÇ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16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ÇETİNCAN GÜNDE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17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NESLİŞAH YÜZBAŞIOĞLU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18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ELA YAĞCİ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20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BUSE ÖZTÜRK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21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SENA AYDI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22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ELİF ALTINEL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23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SUAY ŞAHİ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26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FURKAN KÖSE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27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GÜL DURGUT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28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ZELİHA ÖRSKIR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29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ALİ AKKUZU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30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CAHİDE NUR ŞAHİ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31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EZGİ ÖZE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32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GİZEM KILINÇ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34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ÖZCAN GÖRME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36</w:t>
            </w:r>
          </w:p>
        </w:tc>
        <w:tc>
          <w:tcPr>
            <w:tcW w:w="3118" w:type="dxa"/>
            <w:shd w:val="clear" w:color="auto" w:fill="FFFFFF"/>
          </w:tcPr>
          <w:p w:rsidR="00446D11" w:rsidRDefault="00446D11" w:rsidP="00446D11">
            <w:r w:rsidRPr="00C20CFE">
              <w:t>KÜRŞAD ALPARSLAN KANDEMİ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10194" w:type="dxa"/>
            <w:gridSpan w:val="5"/>
          </w:tcPr>
          <w:p w:rsidR="00822424" w:rsidRPr="00021A92" w:rsidRDefault="00822424" w:rsidP="00875FA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22424" w:rsidTr="00875FAE">
        <w:tc>
          <w:tcPr>
            <w:tcW w:w="10194" w:type="dxa"/>
          </w:tcPr>
          <w:p w:rsidR="00822424" w:rsidRPr="0089564E" w:rsidRDefault="00FF744F" w:rsidP="00875FA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822424" w:rsidRPr="0089564E" w:rsidRDefault="00FF744F" w:rsidP="00875FA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822424" w:rsidRPr="0089564E">
              <w:rPr>
                <w:b/>
                <w:sz w:val="36"/>
                <w:szCs w:val="36"/>
              </w:rPr>
              <w:t xml:space="preserve"> </w:t>
            </w:r>
            <w:r w:rsidR="00822424">
              <w:rPr>
                <w:b/>
                <w:sz w:val="36"/>
                <w:szCs w:val="36"/>
              </w:rPr>
              <w:t>ARA</w:t>
            </w:r>
            <w:r w:rsidR="00822424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822424" w:rsidRDefault="00FF744F" w:rsidP="00875FA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822424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822424" w:rsidTr="00875FAE">
        <w:trPr>
          <w:jc w:val="center"/>
        </w:trPr>
        <w:tc>
          <w:tcPr>
            <w:tcW w:w="846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822424" w:rsidTr="00875FAE">
        <w:trPr>
          <w:trHeight w:val="599"/>
          <w:jc w:val="center"/>
        </w:trPr>
        <w:tc>
          <w:tcPr>
            <w:tcW w:w="846" w:type="dxa"/>
            <w:vAlign w:val="center"/>
          </w:tcPr>
          <w:p w:rsidR="00822424" w:rsidRDefault="00FF744F" w:rsidP="00875FAE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822424" w:rsidRDefault="00446D11" w:rsidP="00875FAE">
            <w:pPr>
              <w:spacing w:line="276" w:lineRule="auto"/>
              <w:jc w:val="center"/>
            </w:pPr>
            <w:r>
              <w:t>Z-02</w:t>
            </w:r>
          </w:p>
        </w:tc>
        <w:tc>
          <w:tcPr>
            <w:tcW w:w="2835" w:type="dxa"/>
            <w:vAlign w:val="center"/>
          </w:tcPr>
          <w:p w:rsidR="00822424" w:rsidRPr="003E566B" w:rsidRDefault="00822424" w:rsidP="00875FA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822424" w:rsidRDefault="00822424" w:rsidP="00875FA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822424" w:rsidRDefault="00446D11" w:rsidP="00875FAE">
            <w:pPr>
              <w:spacing w:line="276" w:lineRule="auto"/>
              <w:jc w:val="center"/>
            </w:pPr>
            <w:r>
              <w:t>50</w:t>
            </w:r>
          </w:p>
        </w:tc>
        <w:tc>
          <w:tcPr>
            <w:tcW w:w="1699" w:type="dxa"/>
            <w:vAlign w:val="center"/>
          </w:tcPr>
          <w:p w:rsidR="00822424" w:rsidRDefault="00822424" w:rsidP="00875FAE">
            <w:pPr>
              <w:spacing w:line="276" w:lineRule="auto"/>
              <w:jc w:val="center"/>
            </w:pP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22424" w:rsidTr="00875FAE">
        <w:tc>
          <w:tcPr>
            <w:tcW w:w="988" w:type="dxa"/>
          </w:tcPr>
          <w:p w:rsidR="00822424" w:rsidRDefault="00822424" w:rsidP="00875FA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22424" w:rsidRDefault="00822424" w:rsidP="00875FAE">
            <w:pPr>
              <w:spacing w:line="276" w:lineRule="auto"/>
              <w:jc w:val="center"/>
            </w:pPr>
            <w:r>
              <w:t>İmza</w:t>
            </w: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3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SARE NUR KARA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39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SAMET DOĞ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4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HARUN BAYRAK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43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MUHAMMED SAİD YILMA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44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KADİR SEVİNÇ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45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CUMHUR Bİ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4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MERVE ÇELİK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48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KADİR KAÇMA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49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GÖKAY GÜNDÜ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0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FATİH ARSL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NAZLI BO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2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ÖZLEM KARAM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3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İREM KUŞOĞLU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4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EMRE KARANFİL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5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İZEL AYLE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6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TUĞÇE KÖSE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GİZEM KIVILCIM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8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SERKAN ESE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9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OĞUZ KAAN EREL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0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SİMGE BEKDAŞ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GİZEM KORKMA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2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BUSE SEZE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3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ERDİNÇ TEKECİ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4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AYŞE MÜMÜNOĞLU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5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BÜŞRA KARA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6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FATMANUR ORH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GAMZE NOGAYLA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8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BÜŞRA SEVİM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9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KÜBRA AKSİPAHİ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0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MUSTAFA TEKİ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BATUHAN KESEBİ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2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SERKAN DENLİ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3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OKAN KORKMA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4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GÜLŞAH KARAM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5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AYCAN GÜVE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6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YUSUF YÜ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ASLI SAYGI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8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GİZEM DÖNME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9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ÖZNUR TOKA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0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GİZEM KUŞCU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8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FATİH YANAL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2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ÖZGE GÜL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83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BUSE SARICA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4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DİLARA YAREN GÜLKİRPİ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86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BERNA KATIRANCI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7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TUĞÇE NUR YARKI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88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ALPASLAN SELE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9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MURAT FİDANCIOĞLU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80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ÖZLEM ÇETİNE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802</w:t>
            </w:r>
          </w:p>
        </w:tc>
        <w:tc>
          <w:tcPr>
            <w:tcW w:w="3118" w:type="dxa"/>
            <w:shd w:val="clear" w:color="auto" w:fill="F0F4F3"/>
          </w:tcPr>
          <w:p w:rsidR="00446D11" w:rsidRDefault="00446D11" w:rsidP="00446D11">
            <w:r w:rsidRPr="0062158E">
              <w:t>YUSUF ÇELEN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82242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82242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82242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82242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</w:tbl>
    <w:p w:rsidR="00BE22C5" w:rsidRDefault="00BE22C5" w:rsidP="00CD5460">
      <w:pPr>
        <w:spacing w:after="0" w:line="276" w:lineRule="auto"/>
        <w:sectPr w:rsidR="00BE22C5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D35EA" w:rsidTr="005011B0">
        <w:tc>
          <w:tcPr>
            <w:tcW w:w="10194" w:type="dxa"/>
          </w:tcPr>
          <w:p w:rsidR="004D35EA" w:rsidRPr="00021A92" w:rsidRDefault="004D35EA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4D35EA" w:rsidRDefault="004D35EA" w:rsidP="004D35E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D35EA" w:rsidTr="005011B0">
        <w:tc>
          <w:tcPr>
            <w:tcW w:w="10194" w:type="dxa"/>
          </w:tcPr>
          <w:p w:rsidR="004D35EA" w:rsidRPr="0089564E" w:rsidRDefault="00FF744F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4D35EA" w:rsidRPr="0089564E" w:rsidRDefault="00FF744F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4D35EA" w:rsidRPr="0089564E">
              <w:rPr>
                <w:b/>
                <w:sz w:val="36"/>
                <w:szCs w:val="36"/>
              </w:rPr>
              <w:t xml:space="preserve"> </w:t>
            </w:r>
            <w:r w:rsidR="004D35EA">
              <w:rPr>
                <w:b/>
                <w:sz w:val="36"/>
                <w:szCs w:val="36"/>
              </w:rPr>
              <w:t>ARA</w:t>
            </w:r>
            <w:r w:rsidR="004D35EA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4D35EA" w:rsidRDefault="00FF744F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4D35EA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4D35EA" w:rsidRDefault="004D35EA" w:rsidP="004D35EA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4D35EA" w:rsidTr="005011B0">
        <w:trPr>
          <w:jc w:val="center"/>
        </w:trPr>
        <w:tc>
          <w:tcPr>
            <w:tcW w:w="846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4D35EA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4D35EA" w:rsidRDefault="00FF744F" w:rsidP="005011B0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4D35EA" w:rsidRDefault="0028149E" w:rsidP="005011B0">
            <w:pPr>
              <w:spacing w:line="276" w:lineRule="auto"/>
              <w:jc w:val="center"/>
            </w:pPr>
            <w:r>
              <w:t>Z-03</w:t>
            </w:r>
          </w:p>
        </w:tc>
        <w:tc>
          <w:tcPr>
            <w:tcW w:w="2835" w:type="dxa"/>
            <w:vAlign w:val="center"/>
          </w:tcPr>
          <w:p w:rsidR="004D35EA" w:rsidRPr="003E566B" w:rsidRDefault="004D35EA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4D35EA" w:rsidRDefault="004D35EA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4D35EA" w:rsidRDefault="0028149E" w:rsidP="005011B0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4D35EA" w:rsidRDefault="004D35EA" w:rsidP="005011B0">
            <w:pPr>
              <w:spacing w:line="276" w:lineRule="auto"/>
              <w:jc w:val="center"/>
            </w:pPr>
          </w:p>
        </w:tc>
      </w:tr>
    </w:tbl>
    <w:p w:rsidR="004D35EA" w:rsidRDefault="004D35EA" w:rsidP="004D35E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4D35EA" w:rsidTr="005011B0">
        <w:tc>
          <w:tcPr>
            <w:tcW w:w="988" w:type="dxa"/>
          </w:tcPr>
          <w:p w:rsidR="004D35EA" w:rsidRDefault="004D35EA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4D35EA" w:rsidRDefault="004D35EA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04126047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ERNUR AKDAŞ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14126601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SURAY KURBANOVA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24126016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DİLAN DEMİR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34126006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ORHAN KARAKOYU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44126050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ANIL KAŞER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44126057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EMRE ODABAŞI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1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EZGİ ÇAM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43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BARIŞ SAR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48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ATUHAN YILDIRIM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49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BURCU ASL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5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EMİN ÇETİ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56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GİZEM EROL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65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LTEM ÜSTÜ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74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DOĞUKAN DEĞİRMENCİ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85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RVE TEKKAŞOĞLU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88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FURKAN GÜ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89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ERAT FIÇICI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98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TUĞBERK DURSU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100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RVE GÜLŞEN KÖKSALDI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801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BATUHAN KAYI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0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OKAN ŞE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04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HÜSEYİN HİMMET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05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FURKAN BİÇER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06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ALEYNA ŞEREMET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07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ERKAY ÇELT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08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GÖKÇE TANRIVER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09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AHMET EMRE ERCA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1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ELİF CIRCIR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1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RVE YÜKSEL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3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NİHAL ONUR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14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İRKAY ULU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5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NİLSU AKI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16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DENİZ ÜSKÜNER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7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DİLARA ARAŞ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18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HÜSEYİN DALKILIÇ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9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MUSTAFA KEMAL EKİZ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0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LİSSA GÖKALP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22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TÜLAY KANDAZ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3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ZEHRA AKYOL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24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ALTAN KAAN KASK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5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YILDIZ MERAL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26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İBRAHİM DURSU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7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HATİCE ARSLA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28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SELDA ERGİ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9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AYGÜL GÜLTEN ÇİÇEK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1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FARUK GÖKALP TUR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3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TUĞÇE GÜRKA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3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NUR SENA ÇALIŞ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34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ERKAY ALTINAY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5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HATİCE TONBUL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36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OĞUZHAN BADİĞİNLİ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7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ESMA EVCİ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38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CEREN ALIŞKA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9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AHMET BOLC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40</w:t>
            </w:r>
          </w:p>
        </w:tc>
        <w:tc>
          <w:tcPr>
            <w:tcW w:w="3118" w:type="dxa"/>
            <w:shd w:val="clear" w:color="auto" w:fill="FFFFFF"/>
          </w:tcPr>
          <w:p w:rsidR="0028149E" w:rsidRDefault="0028149E" w:rsidP="0028149E">
            <w:r w:rsidRPr="005C4081">
              <w:t>SEZER AKINCI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4D35EA" w:rsidRDefault="004D35EA" w:rsidP="004D35EA"/>
        </w:tc>
        <w:tc>
          <w:tcPr>
            <w:tcW w:w="3118" w:type="dxa"/>
            <w:shd w:val="clear" w:color="auto" w:fill="FFFFFF"/>
          </w:tcPr>
          <w:p w:rsidR="004D35EA" w:rsidRPr="004D35EA" w:rsidRDefault="004D35EA" w:rsidP="004D35EA"/>
        </w:tc>
        <w:tc>
          <w:tcPr>
            <w:tcW w:w="2977" w:type="dxa"/>
            <w:shd w:val="clear" w:color="auto" w:fill="FFFFFF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4D35EA" w:rsidRDefault="004D35EA" w:rsidP="004D35EA"/>
        </w:tc>
        <w:tc>
          <w:tcPr>
            <w:tcW w:w="3118" w:type="dxa"/>
            <w:shd w:val="clear" w:color="auto" w:fill="FFFFFF"/>
          </w:tcPr>
          <w:p w:rsidR="004D35EA" w:rsidRPr="004D35EA" w:rsidRDefault="004D35EA" w:rsidP="004D35EA"/>
        </w:tc>
        <w:tc>
          <w:tcPr>
            <w:tcW w:w="2977" w:type="dxa"/>
            <w:shd w:val="clear" w:color="auto" w:fill="FFFFFF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4D35EA" w:rsidRDefault="004D35EA" w:rsidP="004D35EA"/>
        </w:tc>
        <w:tc>
          <w:tcPr>
            <w:tcW w:w="3118" w:type="dxa"/>
            <w:shd w:val="clear" w:color="auto" w:fill="FFFFFF"/>
          </w:tcPr>
          <w:p w:rsidR="004D35EA" w:rsidRPr="004D35EA" w:rsidRDefault="004D35EA" w:rsidP="004D35EA"/>
        </w:tc>
        <w:tc>
          <w:tcPr>
            <w:tcW w:w="2977" w:type="dxa"/>
            <w:shd w:val="clear" w:color="auto" w:fill="FFFFFF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4D35EA" w:rsidRDefault="004D35EA" w:rsidP="004D35EA"/>
        </w:tc>
        <w:tc>
          <w:tcPr>
            <w:tcW w:w="3118" w:type="dxa"/>
            <w:shd w:val="clear" w:color="auto" w:fill="FFFFFF"/>
          </w:tcPr>
          <w:p w:rsidR="004D35EA" w:rsidRPr="004D35EA" w:rsidRDefault="004D35EA" w:rsidP="004D35EA"/>
        </w:tc>
        <w:tc>
          <w:tcPr>
            <w:tcW w:w="2977" w:type="dxa"/>
            <w:shd w:val="clear" w:color="auto" w:fill="FFFFFF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</w:tbl>
    <w:p w:rsidR="001E3781" w:rsidRDefault="001E3781" w:rsidP="00CD5460">
      <w:pPr>
        <w:spacing w:after="0" w:line="276" w:lineRule="auto"/>
        <w:sectPr w:rsidR="001E3781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1E3781" w:rsidTr="005011B0">
        <w:tc>
          <w:tcPr>
            <w:tcW w:w="10194" w:type="dxa"/>
          </w:tcPr>
          <w:p w:rsidR="001E3781" w:rsidRPr="00021A92" w:rsidRDefault="001E3781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1E3781" w:rsidRDefault="001E3781" w:rsidP="001E3781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1E3781" w:rsidTr="005011B0">
        <w:tc>
          <w:tcPr>
            <w:tcW w:w="10194" w:type="dxa"/>
          </w:tcPr>
          <w:p w:rsidR="001E3781" w:rsidRPr="0089564E" w:rsidRDefault="00FF744F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1E3781" w:rsidRPr="0089564E" w:rsidRDefault="00FF744F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1E3781" w:rsidRPr="0089564E">
              <w:rPr>
                <w:b/>
                <w:sz w:val="36"/>
                <w:szCs w:val="36"/>
              </w:rPr>
              <w:t xml:space="preserve"> </w:t>
            </w:r>
            <w:r w:rsidR="001E3781">
              <w:rPr>
                <w:b/>
                <w:sz w:val="36"/>
                <w:szCs w:val="36"/>
              </w:rPr>
              <w:t>ARA</w:t>
            </w:r>
            <w:r w:rsidR="001E3781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1E3781" w:rsidRDefault="00FF744F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1E3781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1E3781" w:rsidRDefault="001E3781" w:rsidP="001E3781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1E3781" w:rsidTr="005011B0">
        <w:trPr>
          <w:jc w:val="center"/>
        </w:trPr>
        <w:tc>
          <w:tcPr>
            <w:tcW w:w="846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1E3781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1E3781" w:rsidRDefault="00FF744F" w:rsidP="005011B0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1E3781" w:rsidRDefault="00343392" w:rsidP="005011B0">
            <w:pPr>
              <w:spacing w:line="276" w:lineRule="auto"/>
              <w:jc w:val="center"/>
            </w:pPr>
            <w:r>
              <w:t>Z-04</w:t>
            </w:r>
          </w:p>
        </w:tc>
        <w:tc>
          <w:tcPr>
            <w:tcW w:w="2835" w:type="dxa"/>
            <w:vAlign w:val="center"/>
          </w:tcPr>
          <w:p w:rsidR="001E3781" w:rsidRPr="003E566B" w:rsidRDefault="001E3781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1E3781" w:rsidRDefault="001E3781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1E3781" w:rsidRDefault="001E3781" w:rsidP="005011B0">
            <w:pPr>
              <w:spacing w:line="276" w:lineRule="auto"/>
              <w:jc w:val="center"/>
            </w:pPr>
            <w:r>
              <w:t>54</w:t>
            </w:r>
          </w:p>
        </w:tc>
        <w:tc>
          <w:tcPr>
            <w:tcW w:w="1699" w:type="dxa"/>
            <w:vAlign w:val="center"/>
          </w:tcPr>
          <w:p w:rsidR="001E3781" w:rsidRDefault="001E3781" w:rsidP="005011B0">
            <w:pPr>
              <w:spacing w:line="276" w:lineRule="auto"/>
              <w:jc w:val="center"/>
            </w:pPr>
          </w:p>
        </w:tc>
      </w:tr>
    </w:tbl>
    <w:p w:rsidR="001E3781" w:rsidRDefault="001E3781" w:rsidP="001E3781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1E3781" w:rsidTr="005011B0">
        <w:tc>
          <w:tcPr>
            <w:tcW w:w="988" w:type="dxa"/>
          </w:tcPr>
          <w:p w:rsidR="001E3781" w:rsidRDefault="001E3781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1E3781" w:rsidRDefault="001E3781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41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ERK TUNCAY SILDIR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42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ZEYNEP ŞAHİ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44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GİZEM AÇIK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45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EDA NUR KURT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46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CEYHUN ÇETİNKAYA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47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SİNEM AKBAŞ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48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USE ERGENE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49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FURKAN KÖSE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0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EMRE ÖZ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1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CAN MUHAMMET ARAT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2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URÇİN TOKATLI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3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BERNA DEMİRAY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4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SERAP BEŞİKÇİ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5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ERDEM UÇAK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6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ERK KAYA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7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İBRAHİM AKSOY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8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GÜLCAN BAŞK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9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SELCAN URAL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0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MERVE KAYAC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1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CENGİZ SÖĞÜT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2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ÜŞRA İŞC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3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ZEYNEP YÜCE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4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FATMANUR ŞENOL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5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GİZEM NUR BAKA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6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FAHRİ ANIL ÇAKIR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7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HAKAN USTA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8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MUHAMMET MURAT YILDIRIM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9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İLHAN DEMİRBAŞ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0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ADNAN TURGAY ERDAĞ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71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HAŞİM FENLİ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2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ERKAN ARIK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73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ASLIHAN KAYA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5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EMRE TEMİZALTI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76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SEVCAN ŞE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7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YAĞMUR KAYA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78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FURKAN BİTİGE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9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RABİA ARISAL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0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İLKAY PEYİŞER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1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HİLAL ÖZTÜRK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2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CESUR URGU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3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RIDVAN TAŞDEMİR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4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OĞUZ CAN IŞIK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5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ONUR CAN DÖNDER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6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DİLAN ÇAR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7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SEDA FİD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8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MURAT ANBAR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9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ŞEVVAL AKBAŞ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90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SEVİLEN DENİZ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91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MELİSA TİRYAKİ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92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GÜRAY VAROL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93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SAADET HEBİLLİ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95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CEYDA SATI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96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CANAN BOYU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97</w:t>
            </w:r>
          </w:p>
        </w:tc>
        <w:tc>
          <w:tcPr>
            <w:tcW w:w="3118" w:type="dxa"/>
            <w:shd w:val="clear" w:color="auto" w:fill="F0F4F3"/>
          </w:tcPr>
          <w:p w:rsidR="00343392" w:rsidRDefault="00343392" w:rsidP="00343392">
            <w:r w:rsidRPr="0039292B">
              <w:t>BURAK LEVENT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Default="001E3781" w:rsidP="001E378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Default="001E3781" w:rsidP="001E378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Default="001E3781" w:rsidP="001E378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Default="001E3781" w:rsidP="001E378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</w:tbl>
    <w:p w:rsidR="00B720C9" w:rsidRDefault="00B720C9" w:rsidP="000624D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3412D" w:rsidTr="002C63E5">
        <w:tc>
          <w:tcPr>
            <w:tcW w:w="10194" w:type="dxa"/>
          </w:tcPr>
          <w:p w:rsidR="0053412D" w:rsidRPr="00021A92" w:rsidRDefault="0053412D" w:rsidP="002C63E5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3412D" w:rsidRDefault="0053412D" w:rsidP="0053412D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3412D" w:rsidTr="002C63E5">
        <w:tc>
          <w:tcPr>
            <w:tcW w:w="10194" w:type="dxa"/>
          </w:tcPr>
          <w:p w:rsidR="0053412D" w:rsidRPr="0089564E" w:rsidRDefault="0053412D" w:rsidP="002C63E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53412D" w:rsidRPr="0089564E" w:rsidRDefault="0053412D" w:rsidP="002C63E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53412D" w:rsidRDefault="0053412D" w:rsidP="002C63E5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53412D" w:rsidRDefault="0053412D" w:rsidP="0053412D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53412D" w:rsidTr="002C63E5">
        <w:trPr>
          <w:jc w:val="center"/>
        </w:trPr>
        <w:tc>
          <w:tcPr>
            <w:tcW w:w="846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3412D" w:rsidTr="002C63E5">
        <w:trPr>
          <w:trHeight w:val="599"/>
          <w:jc w:val="center"/>
        </w:trPr>
        <w:tc>
          <w:tcPr>
            <w:tcW w:w="846" w:type="dxa"/>
            <w:vAlign w:val="center"/>
          </w:tcPr>
          <w:p w:rsidR="0053412D" w:rsidRDefault="0053412D" w:rsidP="002C63E5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53412D" w:rsidRDefault="0053412D" w:rsidP="002C63E5">
            <w:pPr>
              <w:spacing w:line="276" w:lineRule="auto"/>
              <w:jc w:val="center"/>
            </w:pPr>
            <w:r>
              <w:t>1-04</w:t>
            </w:r>
          </w:p>
        </w:tc>
        <w:tc>
          <w:tcPr>
            <w:tcW w:w="2835" w:type="dxa"/>
            <w:vAlign w:val="center"/>
          </w:tcPr>
          <w:p w:rsidR="0053412D" w:rsidRPr="003E566B" w:rsidRDefault="0053412D" w:rsidP="002C63E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3412D" w:rsidRDefault="0053412D" w:rsidP="002C63E5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3412D" w:rsidRDefault="0053412D" w:rsidP="002C63E5">
            <w:pPr>
              <w:spacing w:line="276" w:lineRule="auto"/>
              <w:jc w:val="center"/>
            </w:pPr>
            <w:r>
              <w:t>81</w:t>
            </w:r>
          </w:p>
        </w:tc>
        <w:tc>
          <w:tcPr>
            <w:tcW w:w="1699" w:type="dxa"/>
            <w:vAlign w:val="center"/>
          </w:tcPr>
          <w:p w:rsidR="0053412D" w:rsidRDefault="0053412D" w:rsidP="002C63E5">
            <w:pPr>
              <w:spacing w:line="276" w:lineRule="auto"/>
              <w:jc w:val="center"/>
            </w:pPr>
          </w:p>
        </w:tc>
      </w:tr>
    </w:tbl>
    <w:p w:rsidR="0053412D" w:rsidRDefault="0053412D" w:rsidP="0053412D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  <w:jc w:val="center"/>
            </w:pPr>
            <w:r>
              <w:t>İmza</w:t>
            </w: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03462004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KAAN ÇORBACIOĞLU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064620079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BİT YİĞİT TIRIŞ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14120602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EZIRGEN GARLIYEV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1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KEMAL TEMEL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02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MERVE UÇA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67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HAKAN ERAK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06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İRKAN ÖZCAN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75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FATMA C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076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NEVZAT SÜME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83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YUNUS BAKIRCI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084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CENK KONUCU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93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UMUT ÖZBAKIR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80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TAŞKIN TAŞCI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0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TURGAY AKSOY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0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OĞUZHAN ÖZTÜR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0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PINAR YÜKSEL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0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ERKAN MENEKŞE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1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BAHAR ERDOĞDU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1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TAKAN ÇELEN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13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ÖMÜR ALKAYA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1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ERKAY DÖNMEZ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1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TUĞÇE BADAK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17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YSUN BAYRAM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18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SALİH UZU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1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ERKE TOKDEMİ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2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BURAK BAİ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2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SEDA ÇONDUL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2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YGÜN ÇALIŞK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24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UĞUR ÖZDEMİ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25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TUNCER ADAŞ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26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CAN ÇAKI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27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SUDE C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2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SUDE DENİZ BEYDEMİ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3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YUSUF UYGU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32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ÇİĞDEM ÖZÇELİ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34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TUGAY TIKIZ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3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RUKEN ÜNVE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3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Lİ HAN YİĞİTTÜRK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38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MEHMET KANPALTA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39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REYHAN OK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40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ŞİRİN ÖZEN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41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İBRAHİM ATALA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42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GAMZE GAYRET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43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RÜMEYSA TÜRKOĞLU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4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ENİS TİLKİ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4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GÜNİZ PAZARLILI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47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SİNEM KARAPINA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48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MURAT TUNCA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50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SENA ÇAKI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51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UMUTCAN ÖZKETE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5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HİLMİ ZEYBE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54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KEREM KANAR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5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HAYDAR YILMAZ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57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HÜSEYİN CEYL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58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UFUK KULA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59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BATUHAN BAŞAR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0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YBERK ÇETİN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6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HAKAN BAKÇE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UĞURCAN DURSUN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64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LMİRA YILMAZ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FUNDA KARATEPE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6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CANSU YILMAZ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7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UFUK SÖNMEZ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68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ERKUT YAKIN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GÖKBERK MERCAN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FURKAN ŞERMET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7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KORAY CAN AKGÖZ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BERKAY ÖZBAY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7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HMET YAĞIZ DURMAZ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5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SAİT YÜKSEL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76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HSEN SAKARYA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7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LPEREN ATA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78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FURKAN SATILMIŞ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9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YAĞIZ NAR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8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TÜLAYSU ALTINTAŞ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8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SONGÜL ECE GÖSTERİKLİ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lastRenderedPageBreak/>
              <w:t>7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8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KADİR CAYMA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8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RUMEYSA AKGÖL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9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FATMA KOCAÇOBAN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8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601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MALİKA TAİROVA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8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801</w:t>
            </w:r>
          </w:p>
        </w:tc>
        <w:tc>
          <w:tcPr>
            <w:tcW w:w="3118" w:type="dxa"/>
            <w:shd w:val="clear" w:color="auto" w:fill="FFFFFF"/>
          </w:tcPr>
          <w:p w:rsidR="0053412D" w:rsidRDefault="0053412D" w:rsidP="002C63E5">
            <w:r w:rsidRPr="009433B7">
              <w:t>ÇAĞDAŞ ÜMİT KIZILAY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</w:tbl>
    <w:p w:rsidR="0053412D" w:rsidRDefault="0053412D" w:rsidP="000624D4">
      <w:pPr>
        <w:spacing w:after="0" w:line="276" w:lineRule="auto"/>
      </w:pPr>
    </w:p>
    <w:sectPr w:rsidR="0053412D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2577" w:rsidRDefault="00552577" w:rsidP="003E3A01">
      <w:pPr>
        <w:spacing w:after="0" w:line="240" w:lineRule="auto"/>
      </w:pPr>
      <w:r>
        <w:separator/>
      </w:r>
    </w:p>
  </w:endnote>
  <w:endnote w:type="continuationSeparator" w:id="0">
    <w:p w:rsidR="00552577" w:rsidRDefault="00552577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28149E" w:rsidRPr="003E3A01" w:rsidRDefault="0028149E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FD23FC">
          <w:rPr>
            <w:b/>
            <w:noProof/>
          </w:rPr>
          <w:t>1</w:t>
        </w:r>
        <w:r w:rsidRPr="003E3A01">
          <w:rPr>
            <w:b/>
          </w:rPr>
          <w:fldChar w:fldCharType="end"/>
        </w:r>
      </w:p>
    </w:sdtContent>
  </w:sdt>
  <w:p w:rsidR="0028149E" w:rsidRDefault="0028149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2577" w:rsidRDefault="00552577" w:rsidP="003E3A01">
      <w:pPr>
        <w:spacing w:after="0" w:line="240" w:lineRule="auto"/>
      </w:pPr>
      <w:r>
        <w:separator/>
      </w:r>
    </w:p>
  </w:footnote>
  <w:footnote w:type="continuationSeparator" w:id="0">
    <w:p w:rsidR="00552577" w:rsidRDefault="00552577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95C0F"/>
    <w:multiLevelType w:val="hybridMultilevel"/>
    <w:tmpl w:val="E3D4D0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12F0B"/>
    <w:multiLevelType w:val="hybridMultilevel"/>
    <w:tmpl w:val="3BACB9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D85F5D"/>
    <w:multiLevelType w:val="hybridMultilevel"/>
    <w:tmpl w:val="EEA4A7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17DF9"/>
    <w:multiLevelType w:val="hybridMultilevel"/>
    <w:tmpl w:val="5D82C5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C1D84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57261"/>
    <w:multiLevelType w:val="hybridMultilevel"/>
    <w:tmpl w:val="C42C5F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F7577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56B52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401B09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8D2E34"/>
    <w:multiLevelType w:val="hybridMultilevel"/>
    <w:tmpl w:val="C8EC892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F34B64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4008D5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76020"/>
    <w:multiLevelType w:val="hybridMultilevel"/>
    <w:tmpl w:val="C8EC892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1426D9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007FA2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11352E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2C29CB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437CB4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814898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035C5C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375BAD"/>
    <w:multiLevelType w:val="hybridMultilevel"/>
    <w:tmpl w:val="C94E6F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092CD4"/>
    <w:multiLevelType w:val="hybridMultilevel"/>
    <w:tmpl w:val="A1FE390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B73455"/>
    <w:multiLevelType w:val="hybridMultilevel"/>
    <w:tmpl w:val="3BACB9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E235E1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B074F9"/>
    <w:multiLevelType w:val="hybridMultilevel"/>
    <w:tmpl w:val="3FCCC31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73702E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4"/>
  </w:num>
  <w:num w:numId="4">
    <w:abstractNumId w:val="15"/>
  </w:num>
  <w:num w:numId="5">
    <w:abstractNumId w:val="25"/>
  </w:num>
  <w:num w:numId="6">
    <w:abstractNumId w:val="17"/>
  </w:num>
  <w:num w:numId="7">
    <w:abstractNumId w:val="6"/>
  </w:num>
  <w:num w:numId="8">
    <w:abstractNumId w:val="10"/>
  </w:num>
  <w:num w:numId="9">
    <w:abstractNumId w:val="18"/>
  </w:num>
  <w:num w:numId="10">
    <w:abstractNumId w:val="11"/>
  </w:num>
  <w:num w:numId="11">
    <w:abstractNumId w:val="5"/>
  </w:num>
  <w:num w:numId="12">
    <w:abstractNumId w:val="22"/>
  </w:num>
  <w:num w:numId="13">
    <w:abstractNumId w:val="1"/>
  </w:num>
  <w:num w:numId="14">
    <w:abstractNumId w:val="3"/>
  </w:num>
  <w:num w:numId="15">
    <w:abstractNumId w:val="16"/>
  </w:num>
  <w:num w:numId="16">
    <w:abstractNumId w:val="2"/>
  </w:num>
  <w:num w:numId="17">
    <w:abstractNumId w:val="20"/>
  </w:num>
  <w:num w:numId="18">
    <w:abstractNumId w:val="7"/>
  </w:num>
  <w:num w:numId="19">
    <w:abstractNumId w:val="19"/>
  </w:num>
  <w:num w:numId="20">
    <w:abstractNumId w:val="23"/>
  </w:num>
  <w:num w:numId="21">
    <w:abstractNumId w:val="21"/>
  </w:num>
  <w:num w:numId="22">
    <w:abstractNumId w:val="24"/>
  </w:num>
  <w:num w:numId="23">
    <w:abstractNumId w:val="0"/>
  </w:num>
  <w:num w:numId="24">
    <w:abstractNumId w:val="9"/>
  </w:num>
  <w:num w:numId="25">
    <w:abstractNumId w:val="12"/>
  </w:num>
  <w:num w:numId="26">
    <w:abstractNumId w:val="1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qwUAoJnqGCwAAAA="/>
  </w:docVars>
  <w:rsids>
    <w:rsidRoot w:val="00021A92"/>
    <w:rsid w:val="00021A92"/>
    <w:rsid w:val="00024B9E"/>
    <w:rsid w:val="00034229"/>
    <w:rsid w:val="00034A5B"/>
    <w:rsid w:val="000616B7"/>
    <w:rsid w:val="000624D4"/>
    <w:rsid w:val="00064C2A"/>
    <w:rsid w:val="000A3FC2"/>
    <w:rsid w:val="000D72F6"/>
    <w:rsid w:val="000F7915"/>
    <w:rsid w:val="001028F6"/>
    <w:rsid w:val="00125B55"/>
    <w:rsid w:val="00172855"/>
    <w:rsid w:val="00180FD2"/>
    <w:rsid w:val="00186546"/>
    <w:rsid w:val="001E3781"/>
    <w:rsid w:val="001F0470"/>
    <w:rsid w:val="00237A35"/>
    <w:rsid w:val="00250436"/>
    <w:rsid w:val="0028149E"/>
    <w:rsid w:val="002B7472"/>
    <w:rsid w:val="002C424B"/>
    <w:rsid w:val="002E4FFC"/>
    <w:rsid w:val="00305BC1"/>
    <w:rsid w:val="00306250"/>
    <w:rsid w:val="00306B9C"/>
    <w:rsid w:val="00317C06"/>
    <w:rsid w:val="00343392"/>
    <w:rsid w:val="00350DBE"/>
    <w:rsid w:val="003856CD"/>
    <w:rsid w:val="00390AF0"/>
    <w:rsid w:val="003E3A01"/>
    <w:rsid w:val="003E566B"/>
    <w:rsid w:val="003F7103"/>
    <w:rsid w:val="004030B3"/>
    <w:rsid w:val="00426620"/>
    <w:rsid w:val="004277EA"/>
    <w:rsid w:val="004405F8"/>
    <w:rsid w:val="00446D11"/>
    <w:rsid w:val="004601DE"/>
    <w:rsid w:val="00480BC6"/>
    <w:rsid w:val="0049484D"/>
    <w:rsid w:val="004A1254"/>
    <w:rsid w:val="004C53C0"/>
    <w:rsid w:val="004D35EA"/>
    <w:rsid w:val="004D7D2B"/>
    <w:rsid w:val="004F3AE2"/>
    <w:rsid w:val="004F7416"/>
    <w:rsid w:val="005011B0"/>
    <w:rsid w:val="0053412D"/>
    <w:rsid w:val="00537403"/>
    <w:rsid w:val="00544537"/>
    <w:rsid w:val="00552577"/>
    <w:rsid w:val="005526DA"/>
    <w:rsid w:val="00556A8F"/>
    <w:rsid w:val="00567661"/>
    <w:rsid w:val="00586F17"/>
    <w:rsid w:val="005B5F4A"/>
    <w:rsid w:val="005D6398"/>
    <w:rsid w:val="006245DC"/>
    <w:rsid w:val="0063482B"/>
    <w:rsid w:val="00634DAE"/>
    <w:rsid w:val="00651D22"/>
    <w:rsid w:val="00672A07"/>
    <w:rsid w:val="00691962"/>
    <w:rsid w:val="00697D7B"/>
    <w:rsid w:val="006D0F54"/>
    <w:rsid w:val="006D795A"/>
    <w:rsid w:val="006E2C3F"/>
    <w:rsid w:val="00704967"/>
    <w:rsid w:val="00747D19"/>
    <w:rsid w:val="00750253"/>
    <w:rsid w:val="0078300C"/>
    <w:rsid w:val="00795F60"/>
    <w:rsid w:val="007973BF"/>
    <w:rsid w:val="007A08AA"/>
    <w:rsid w:val="007A43CB"/>
    <w:rsid w:val="007C4E82"/>
    <w:rsid w:val="007E2FD6"/>
    <w:rsid w:val="007F3C1F"/>
    <w:rsid w:val="007F3F05"/>
    <w:rsid w:val="008067A6"/>
    <w:rsid w:val="00822424"/>
    <w:rsid w:val="0083002C"/>
    <w:rsid w:val="00842B3A"/>
    <w:rsid w:val="00865E62"/>
    <w:rsid w:val="00873263"/>
    <w:rsid w:val="00873FA3"/>
    <w:rsid w:val="008740C8"/>
    <w:rsid w:val="00875FAE"/>
    <w:rsid w:val="008769A5"/>
    <w:rsid w:val="008860E2"/>
    <w:rsid w:val="0089564E"/>
    <w:rsid w:val="008B597F"/>
    <w:rsid w:val="008D0F76"/>
    <w:rsid w:val="008E62C0"/>
    <w:rsid w:val="00901A2C"/>
    <w:rsid w:val="0092394B"/>
    <w:rsid w:val="009240B5"/>
    <w:rsid w:val="009469D4"/>
    <w:rsid w:val="009479A3"/>
    <w:rsid w:val="0095577E"/>
    <w:rsid w:val="00966B7E"/>
    <w:rsid w:val="009952A9"/>
    <w:rsid w:val="009B2939"/>
    <w:rsid w:val="009F307A"/>
    <w:rsid w:val="00A1385D"/>
    <w:rsid w:val="00A25E4B"/>
    <w:rsid w:val="00A63F09"/>
    <w:rsid w:val="00A81002"/>
    <w:rsid w:val="00A90DFE"/>
    <w:rsid w:val="00AA4E18"/>
    <w:rsid w:val="00B16D45"/>
    <w:rsid w:val="00B41106"/>
    <w:rsid w:val="00B679CE"/>
    <w:rsid w:val="00B720C9"/>
    <w:rsid w:val="00B76849"/>
    <w:rsid w:val="00BD2A0E"/>
    <w:rsid w:val="00BD5942"/>
    <w:rsid w:val="00BE22C5"/>
    <w:rsid w:val="00BF04E4"/>
    <w:rsid w:val="00C071BB"/>
    <w:rsid w:val="00C56F5F"/>
    <w:rsid w:val="00C6500E"/>
    <w:rsid w:val="00C6626C"/>
    <w:rsid w:val="00C977F1"/>
    <w:rsid w:val="00CB0C26"/>
    <w:rsid w:val="00CD5460"/>
    <w:rsid w:val="00CD6091"/>
    <w:rsid w:val="00CE5B46"/>
    <w:rsid w:val="00D47A54"/>
    <w:rsid w:val="00D56974"/>
    <w:rsid w:val="00D64CD4"/>
    <w:rsid w:val="00D85DD0"/>
    <w:rsid w:val="00DB7844"/>
    <w:rsid w:val="00DC7918"/>
    <w:rsid w:val="00DE06DC"/>
    <w:rsid w:val="00E34322"/>
    <w:rsid w:val="00E47A88"/>
    <w:rsid w:val="00EA46C5"/>
    <w:rsid w:val="00EB5D1B"/>
    <w:rsid w:val="00EC67C3"/>
    <w:rsid w:val="00EF7A4F"/>
    <w:rsid w:val="00F13F61"/>
    <w:rsid w:val="00F60198"/>
    <w:rsid w:val="00F65049"/>
    <w:rsid w:val="00FA3C2E"/>
    <w:rsid w:val="00FB31E3"/>
    <w:rsid w:val="00FD23FC"/>
    <w:rsid w:val="00FE36AA"/>
    <w:rsid w:val="00FE5200"/>
    <w:rsid w:val="00FE5AB9"/>
    <w:rsid w:val="00FF413B"/>
    <w:rsid w:val="00FF5026"/>
    <w:rsid w:val="00FF7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7EF3A9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2</Pages>
  <Words>4886</Words>
  <Characters>27854</Characters>
  <Application>Microsoft Office Word</Application>
  <DocSecurity>0</DocSecurity>
  <Lines>232</Lines>
  <Paragraphs>6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19</cp:revision>
  <dcterms:created xsi:type="dcterms:W3CDTF">2017-03-19T20:30:00Z</dcterms:created>
  <dcterms:modified xsi:type="dcterms:W3CDTF">2017-03-20T05:12:00Z</dcterms:modified>
</cp:coreProperties>
</file>